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0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sQ0DQQyysgD7b8kGDmAlTZpIdvH3ij73BbIBc1f9s1iP+lZVIEHUZ/Oq3/Xvt2p0AwLzgjdbvAJoVKrebPZ46pPIvxu8EiJYN3imjNJCvwv+LOl3Hegb25hAPchm2S+srxA7mnCPR4shPFfZ3ParLt20lVCFvdd36hN9HNgtnqH8En3IJK/95zSw8dTwvt9mnNeczg/yxbx9zb32i54U54FT43s9xnQwrttfz6+JiwNN5F6PWKUT9sLaz1vFdURc6GK3fkka8OO/Az/7aEMnop3W2zywW9SrrKfaeJF/M8ZIVq/18LIUTJ7WyfkR2nLS4eR86wkCAx/Mm8eDM3M+1y/uGzWl9QF/YY3mj7nHnPBX6XXS4eJ+kPn1gb7n79n33TdSrGrTlp78M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itto. Getting your data out of momento is a pain in the butt. Plus,</w:t>
      </w:r>
      <w:r>
        <w:t xml:space="preserve"> </w:t>
      </w:r>
      <w:r>
        <w:t xml:space="preserve">they are totally unresponsive when it comes to support. Day One is being</w:t>
      </w:r>
      <w:r>
        <w:t xml:space="preserve"> </w:t>
      </w:r>
      <w:r>
        <w:t xml:space="preserve">actively developed on multiple platforms and has import/export</w:t>
      </w:r>
      <w:r>
        <w:t xml:space="preserve"> </w:t>
      </w:r>
      <w:r>
        <w:t xml:space="preserve">functional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05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05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05</dc:title>
  <dc:creator/>
  <cp:keywords/>
  <dcterms:created xsi:type="dcterms:W3CDTF">2026-05-07T02:57:46Z</dcterms:created>
  <dcterms:modified xsi:type="dcterms:W3CDTF">2026-05-07T02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